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Фир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10066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17234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53728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693244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83897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47303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07769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67375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764161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56960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36363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13892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Александр Фирсов</dc:creator>
  <dc:language>ru-RU</dc:language>
  <cp:keywords/>
  <dcterms:created xsi:type="dcterms:W3CDTF">2023-04-07T07:18:11Z</dcterms:created>
  <dcterms:modified xsi:type="dcterms:W3CDTF">2023-04-07T07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